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p>
    <w:bookmarkStart w:id="21" w:name="Xf3e1480b6bfa6a6e89cf605733c06f18007fa27"/>
    <w:p>
      <w:pPr>
        <w:pStyle w:val="Heading1"/>
      </w:pPr>
      <w:r>
        <w:t xml:space="preserve">Internship Application Letter for Paramedic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Saint Petersburg Emergency Medical Services Department (Petrogradsky District)</w:t>
      </w:r>
      <w:r>
        <w:br/>
      </w:r>
      <w:r>
        <w:t xml:space="preserve">15 Admiralteysky Prospect</w:t>
      </w:r>
      <w:r>
        <w:br/>
      </w:r>
      <w:r>
        <w:t xml:space="preserve">Saint Petersburg, Russia 191044</w:t>
      </w:r>
    </w:p>
    <w:bookmarkStart w:id="20" w:name="X78d7e473bf7d0a80d5c84049abfe6716ee4b8ba"/>
    <w:p>
      <w:pPr>
        <w:pStyle w:val="Heading2"/>
      </w:pPr>
      <w:r>
        <w:t xml:space="preserve">Subject: Internship Application for Paramedic Position at Saint Petersburg Emergency Medical Services</w:t>
      </w:r>
    </w:p>
    <w:p>
      <w:pPr>
        <w:pStyle w:val="FirstParagraph"/>
      </w:pPr>
      <w:r>
        <w:t xml:space="preserve">Dear Hiring Committee,</w:t>
      </w:r>
    </w:p>
    <w:p>
      <w:pPr>
        <w:pStyle w:val="BodyText"/>
      </w:pPr>
      <w:r>
        <w:t xml:space="preserve">I am writing with profound enthusiasm to submit my application for the Paramedic Internship position within your esteemed emergency medical services network in Russia Saint Petersburg. As a dedicated and compassionate healthcare student with rigorous clinical training in pre-hospital emergency care, I have long admired Saint Petersburg’s pioneering role in advancing emergency medicine across the Russian Federation. My academic background, practical experience, and deep cultural appreciation for the city’s humanitarian traditions align precisely with the mission of your department, making me an ideal candidate to contribute to and learn from this vital institution.</w:t>
      </w:r>
    </w:p>
    <w:p>
      <w:pPr>
        <w:pStyle w:val="BodyText"/>
      </w:pPr>
      <w:r>
        <w:t xml:space="preserve">Having completed my foundational training at [Your University/Institution], I have developed comprehensive skills in advanced life support, trauma management, and critical patient assessment. My curriculum included 600+ hours of clinical rotations across urban emergency departments and ambulance services, where I mastered techniques such as advanced airway management, intravenous therapy, cardiac monitoring, and rapid response protocols. In my most recent placement at [Local Hospital/Ambulance Service], I assisted in over 350 emergency interventions—including cardiac arrests, severe trauma cases from traffic accidents, and acute medical emergencies—under the supervision of certified paramedics. These experiences honed my ability to perform calmly under pressure while prioritizing patient safety and effective communication.</w:t>
      </w:r>
    </w:p>
    <w:p>
      <w:pPr>
        <w:pStyle w:val="BodyText"/>
      </w:pPr>
      <w:r>
        <w:t xml:space="preserve">What particularly drives my interest in this internship is Saint Petersburg’s unique position as a cultural and medical hub where international standards meet Russian healthcare innovation. I have studied how your department integrates cutting-edge European emergency medicine practices with Russia's national EMS protocols, notably through initiatives like the "Petrograd Emergency Response Network" that utilizes AI-assisted dispatch systems for faster response times. As someone who has researched Saint Petersburg’s history of medical excellence—from the 19th-century advancements of Dr. S.S. Preobrazhensky to today’s advanced paramedic teams—I am eager to contribute to a system that values both historical legacy and modern innovation.</w:t>
      </w:r>
    </w:p>
    <w:p>
      <w:pPr>
        <w:pStyle w:val="BodyText"/>
      </w:pPr>
      <w:r>
        <w:t xml:space="preserve">My commitment extends beyond clinical skills. I have immersed myself in Russian culture and language through intensive courses at [Language School] and practical immersion during volunteer work with the International Red Cross in Moscow, where I supported refugee health services. While my Russian is conversational (B1 level), I am actively pursuing C1-level certification through online courses to ensure seamless communication with patients and colleagues. In Saint Petersburg, where multiculturalism thrives across neighborhoods like Vasilyevsky Island and Zvenigorodskaya, this language proficiency will allow me to build trust with diverse communities—especially crucial in emergency situations where clear communication saves lives.</w:t>
      </w:r>
    </w:p>
    <w:p>
      <w:pPr>
        <w:pStyle w:val="BodyText"/>
      </w:pPr>
      <w:r>
        <w:t xml:space="preserve">I understand that working as a Paramedic in Russia Saint Petersburg requires cultural sensitivity beyond clinical competence. I have researched the city’s distinct healthcare challenges: its dense urban infrastructure demanding rapid response times, seasonal extremes (from winter blizzards to summer floods) that impact emergency logistics, and the high volume of medical cases during major events like the Saint Petersburg International Economic Forum. My internship proposal includes a focus on adapting Western protocols to these conditions—such as optimizing triage systems for cold-weather trauma or integrating local public health data into response planning. I am particularly eager to learn from your department’s specialized training in managing mass casualty incidents, which aligns with my interest in disaster medicine.</w:t>
      </w:r>
    </w:p>
    <w:p>
      <w:pPr>
        <w:pStyle w:val="BodyText"/>
      </w:pPr>
      <w:r>
        <w:t xml:space="preserve">Moreover, Saint Petersburg’s healthcare environment offers unparalleled learning opportunities I cannot access elsewhere. The city hosts the National Academy of Emergency Medicine and collaborates with European institutions on paramedic training standards—a synergy I wish to engage with actively. During my academic exchanges in Finland, I observed how Nordic EMS systems prioritize patient dignity during crises; I aim to bring this perspective while learning from Russia’s pragmatic approach to resource-limited scenarios. In Saint Petersburg, where ambulance response times average 8 minutes (below the national average of 12), I am keen to study your data-driven methods for optimizing dispatch efficiency and crew deployment.</w:t>
      </w:r>
    </w:p>
    <w:p>
      <w:pPr>
        <w:pStyle w:val="BodyText"/>
      </w:pPr>
      <w:r>
        <w:t xml:space="preserve">My dedication to emergency medicine is rooted in personal conviction. As a volunteer with the St. John Ambulance during my university years, I witnessed how timely paramedic intervention transformed outcomes for elderly patients in home care emergencies—experiences that ignited my commitment to this field. In Russia Saint Petersburg, where an aging population and complex urban health challenges demand compassionate yet efficient care, I am prepared to embody those values through every interaction. Whether stabilizing a patient during a cardiac arrest on Nevsky Prospect or providing psychological first aid after accidents in the historic city center, I will uphold the highest ethical standards of your profession.</w:t>
      </w:r>
    </w:p>
    <w:p>
      <w:pPr>
        <w:pStyle w:val="BodyText"/>
      </w:pPr>
      <w:r>
        <w:t xml:space="preserve">I am aware that this Internship Application Letter represents more than an opportunity—it is a commitment to joining a legacy of excellence. I admire how Saint Petersburg’s paramedics have evolved from basic first responders into sophisticated trauma specialists, as evidenced by your recent adoption of ultrasound-guided vascular access across all districts. I am eager to contribute my enthusiasm for evidence-based practice while absorbing the wisdom of your team. My resume details additional qualifications including certified CPR/First Aid training, proficiency in medical software like MedTrac EMS, and a driving record that meets Russian emergency service standards.</w:t>
      </w:r>
    </w:p>
    <w:p>
      <w:pPr>
        <w:pStyle w:val="BodyText"/>
      </w:pPr>
      <w:r>
        <w:t xml:space="preserve">Thank you for considering my application. I am deeply motivated to grow under the mentorship of Saint Petersburg’s leading paramedic professionals and to serve the city’s residents with the same dedication I have witnessed in their emergency services. I welcome the opportunity to discuss how my proactive approach, cultural adaptability, and passion for life-saving care align with your department’s vision. Please find my resume attached for further detail. I look forward to scheduling an interview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dc:title>
  <dc:creator/>
  <dc:language>en</dc:language>
  <cp:keywords/>
  <dcterms:created xsi:type="dcterms:W3CDTF">2026-07-23T16:48:15Z</dcterms:created>
  <dcterms:modified xsi:type="dcterms:W3CDTF">2026-07-23T16:48:15Z</dcterms:modified>
</cp:coreProperties>
</file>

<file path=docProps/custom.xml><?xml version="1.0" encoding="utf-8"?>
<Properties xmlns="http://schemas.openxmlformats.org/officeDocument/2006/custom-properties" xmlns:vt="http://schemas.openxmlformats.org/officeDocument/2006/docPropsVTypes"/>
</file>